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4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733800" cy="4419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nti-join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ivot-long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0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0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4-10-28T21:53:42Z</dcterms:created>
  <dcterms:modified xsi:type="dcterms:W3CDTF">2024-10-28T21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